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Psychologist</w:t>
      </w:r>
      <w:r>
        <w:t xml:space="preserve"> </w:t>
      </w:r>
      <w:r>
        <w:t xml:space="preserve">in</w:t>
      </w:r>
      <w:r>
        <w:t xml:space="preserve"> </w:t>
      </w:r>
      <w:r>
        <w:t xml:space="preserve">Zimbabwe</w:t>
      </w:r>
      <w:r>
        <w:t xml:space="preserve"> </w:t>
      </w:r>
      <w:r>
        <w:t xml:space="preserve">Harare</w:t>
      </w:r>
    </w:p>
    <w:bookmarkStart w:id="26" w:name="X406d12bb84ef383f69404d54f7cb6de3227c7f6"/>
    <w:p>
      <w:pPr>
        <w:pStyle w:val="Heading1"/>
      </w:pPr>
      <w:r>
        <w:t xml:space="preserve">Cover Letter for Psychologist Position in Zimbabwe Harare</w:t>
      </w:r>
    </w:p>
    <w:p>
      <w:pPr>
        <w:pStyle w:val="FirstParagraph"/>
      </w:pPr>
      <w:r>
        <w:t xml:space="preserve">Dear [Recipient's Name],</w:t>
      </w:r>
    </w:p>
    <w:p>
      <w:pPr>
        <w:pStyle w:val="BodyText"/>
      </w:pPr>
      <w:r>
        <w:t xml:space="preserve">I am writing to express my sincere interest in the Psychologist position at [Organization Name] in Zimbabwe Harare. As a dedicated and compassionate mental health professional with over [X years] of experience in clinical psychology, I am eager to contribute my expertise, cultural sensitivity, and passion for community well-being to an organization that shares a commitment to improving psychological health in Zimbabwe Harare. This opportunity aligns perfectly with my career goals and desire to make a meaningful impact in the region.</w:t>
      </w:r>
    </w:p>
    <w:bookmarkStart w:id="20" w:name="professional-background-and-expertise"/>
    <w:p>
      <w:pPr>
        <w:pStyle w:val="Heading2"/>
      </w:pPr>
      <w:r>
        <w:t xml:space="preserve">Professional Background and Expertise</w:t>
      </w:r>
    </w:p>
    <w:p>
      <w:pPr>
        <w:pStyle w:val="FirstParagraph"/>
      </w:pPr>
      <w:r>
        <w:t xml:space="preserve">With a Master’s degree in Clinical Psychology from [University Name] and registration with the Zimbabwe Council of Psychologists, I have spent the past [X years] working in diverse settings, including private practice, community health centers, and non-profit organizations. My work has focused on providing evidence-based interventions for individuals facing trauma, anxiety disorders, depression, and other mental health challenges. In Zimbabwe Harare, where mental health resources are often limited and stigma surrounding psychological care persists, I have consistently emphasized the importance of accessible and culturally responsive care.</w:t>
      </w:r>
    </w:p>
    <w:p>
      <w:pPr>
        <w:pStyle w:val="BodyText"/>
      </w:pPr>
      <w:r>
        <w:t xml:space="preserve">My experience includes conducting individual and group therapy sessions, designing community awareness programs, and collaborating with local healthcare providers to integrate mental health services into primary care. In Zimbabwe Harare, I have witnessed firsthand the profound need for psychological support among marginalized populations, including refugees, survivors of gender-based violence, and individuals affected by economic instability. These experiences have reinforced my belief that mental health is a cornerstone of overall well-being and must be prioritized in every community.</w:t>
      </w:r>
    </w:p>
    <w:bookmarkEnd w:id="20"/>
    <w:bookmarkStart w:id="21" w:name="experience-in-zimbabwe-harare"/>
    <w:p>
      <w:pPr>
        <w:pStyle w:val="Heading2"/>
      </w:pPr>
      <w:r>
        <w:t xml:space="preserve">Experience in Zimbabwe Harare</w:t>
      </w:r>
    </w:p>
    <w:p>
      <w:pPr>
        <w:pStyle w:val="FirstParagraph"/>
      </w:pPr>
      <w:r>
        <w:t xml:space="preserve">I have actively contributed to mental health initiatives in Zimbabwe Harare through partnerships with organizations such as [Local Organization Name], where I led workshops on stress management and resilience-building for educators and healthcare workers. Additionally, I volunteered with [Another Organization Name] to establish a mobile counseling unit that provided services to rural communities near Harare, addressing the lack of access to psychological care in underserved areas.</w:t>
      </w:r>
    </w:p>
    <w:p>
      <w:pPr>
        <w:pStyle w:val="BodyText"/>
      </w:pPr>
      <w:r>
        <w:t xml:space="preserve">One of my proudest achievements in Zimbabwe Harare was co-developing a peer support program for adolescents at risk of substance abuse. This initiative, which combined cognitive-behavioral techniques with mentorship from trained community members, reduced relapse rates by 40% within its first year. Such projects highlight my ability to innovate and adapt psychological strategies to local needs while fostering long-term sustainability.</w:t>
      </w:r>
    </w:p>
    <w:bookmarkEnd w:id="21"/>
    <w:bookmarkStart w:id="22" w:name="skills-and-qualifications"/>
    <w:p>
      <w:pPr>
        <w:pStyle w:val="Heading2"/>
      </w:pPr>
      <w:r>
        <w:t xml:space="preserve">Skills and Qualifications</w:t>
      </w:r>
    </w:p>
    <w:p>
      <w:pPr>
        <w:pStyle w:val="FirstParagraph"/>
      </w:pPr>
      <w:r>
        <w:t xml:space="preserve">As a Psychologist in Zimbabwe Harare, I bring a unique blend of clinical skills, cultural competence, and community engagement. My proficiency in multiple languages, including Shona and Ndebele, allows me to connect deeply with clients from diverse backgrounds. I am also trained in trauma-informed care, which is critical for addressing the psychological effects of conflict-related stressors and socioeconomic challenges prevalent in the region.</w:t>
      </w:r>
    </w:p>
    <w:p>
      <w:pPr>
        <w:pStyle w:val="BodyText"/>
      </w:pPr>
      <w:r>
        <w:t xml:space="preserve">In addition to my clinical work, I have published research on mental health disparities in Zimbabwe Harare, which was featured in [Journal Name]. My academic contributions underscore my commitment to advancing psychological science while addressing local challenges. I am also skilled in conducting psychological assessments, developing treatment plans, and providing supervision to trainees—skills that I believe will be invaluable in supporting your team’s mission.</w:t>
      </w:r>
    </w:p>
    <w:bookmarkEnd w:id="22"/>
    <w:bookmarkStart w:id="23" w:name="understanding-of-the-local-context"/>
    <w:p>
      <w:pPr>
        <w:pStyle w:val="Heading2"/>
      </w:pPr>
      <w:r>
        <w:t xml:space="preserve">Understanding of the Local Context</w:t>
      </w:r>
    </w:p>
    <w:p>
      <w:pPr>
        <w:pStyle w:val="FirstParagraph"/>
      </w:pPr>
      <w:r>
        <w:t xml:space="preserve">Zimbabwe Harare is a vibrant city with a rich cultural heritage, but it also faces significant mental health challenges. High unemployment rates, political instability, and limited healthcare infrastructure have created a pressing need for psychological services. As a Psychologist in Zimbabwe Harare, I understand the importance of tailoring interventions to align with local values and beliefs. For example, I have incorporated traditional healing practices alongside Western therapeutic models to create holistic care pathways that resonate with clients.</w:t>
      </w:r>
    </w:p>
    <w:p>
      <w:pPr>
        <w:pStyle w:val="BodyText"/>
      </w:pPr>
      <w:r>
        <w:t xml:space="preserve">Moreover, I am deeply aware of the cultural nuances that shape mental health perceptions in Zimbabwe Harare. By building trust through active listening and empathy, I have been able to break down barriers and encourage individuals to seek help without fear of judgment. This approach has allowed me to work effectively with clients from various socio-economic backgrounds, including those who may not have access to formal healthcare systems.</w:t>
      </w:r>
    </w:p>
    <w:bookmarkEnd w:id="23"/>
    <w:bookmarkStart w:id="24" w:name="why-i-am-the-right-candidate"/>
    <w:p>
      <w:pPr>
        <w:pStyle w:val="Heading2"/>
      </w:pPr>
      <w:r>
        <w:t xml:space="preserve">Why I Am the Right Candidate</w:t>
      </w:r>
    </w:p>
    <w:p>
      <w:pPr>
        <w:pStyle w:val="FirstParagraph"/>
      </w:pPr>
      <w:r>
        <w:t xml:space="preserve">I am confident that my experience, skills, and passion for mental health make me an ideal candidate for the Psychologist role in Zimbabwe Harare. My ability to thrive in dynamic environments, coupled with a strong work ethic and dedication to lifelong learning, ensures that I will contribute meaningfully to your organization’s goals. I am particularly drawn to [Organization Name] because of its reputation for excellence in community mental health and its commitment to empowering individuals through psychological support.</w:t>
      </w:r>
    </w:p>
    <w:p>
      <w:pPr>
        <w:pStyle w:val="BodyText"/>
      </w:pPr>
      <w:r>
        <w:t xml:space="preserve">Furthermore, my time in Zimbabwe Harare has instilled in me a deep respect for the resilience of its people. I have seen how psychological interventions can transform lives, restore hope, and foster community cohesion. I am eager to bring this perspective to your team and collaborate with professionals who share my vision of equitable mental health care.</w:t>
      </w:r>
    </w:p>
    <w:bookmarkEnd w:id="24"/>
    <w:bookmarkStart w:id="25" w:name="conclusion"/>
    <w:p>
      <w:pPr>
        <w:pStyle w:val="Heading2"/>
      </w:pPr>
      <w:r>
        <w:t xml:space="preserve">Conclusion</w:t>
      </w:r>
    </w:p>
    <w:p>
      <w:pPr>
        <w:pStyle w:val="FirstParagraph"/>
      </w:pPr>
      <w:r>
        <w:t xml:space="preserve">In conclusion, I would be honored to join [Organization Name] as a Psychologist in Zimbabwe Harare. My background, combined with my unwavering dedication to mental health advocacy, positions me to make a significant contribution to your mission. I am enthusiastic about the opportunity to work alongside your team and help address the critical need for psychological care in this vibrant and resilient city.</w:t>
      </w:r>
    </w:p>
    <w:p>
      <w:pPr>
        <w:pStyle w:val="BodyText"/>
      </w:pPr>
      <w:r>
        <w:t xml:space="preserve">Thank you for considering my application. I would welcome the chance to discuss how my skills and experiences align with your needs. Please feel free to contact me at [Your Phone Number] or [Your Email Address] at your earliest convenience.</w:t>
      </w:r>
    </w:p>
    <w:p>
      <w:pPr>
        <w:pStyle w:val="BodyText"/>
      </w:pPr>
      <w:r>
        <w:t xml:space="preserve">Sincerely,</w:t>
      </w:r>
      <w:r>
        <w:br/>
      </w:r>
      <w:r>
        <w:t xml:space="preserve">[Your Full Name]</w:t>
      </w:r>
      <w:r>
        <w:br/>
      </w:r>
      <w:r>
        <w:t xml:space="preserve">[Your Contact Informati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Psychologist in Zimbabwe Harare</dc:title>
  <dc:creator/>
  <cp:keywords/>
  <dcterms:created xsi:type="dcterms:W3CDTF">2025-12-10T08:47:59Z</dcterms:created>
  <dcterms:modified xsi:type="dcterms:W3CDTF">2025-12-10T08:47:59Z</dcterms:modified>
</cp:coreProperties>
</file>

<file path=docProps/custom.xml><?xml version="1.0" encoding="utf-8"?>
<Properties xmlns="http://schemas.openxmlformats.org/officeDocument/2006/custom-properties" xmlns:vt="http://schemas.openxmlformats.org/officeDocument/2006/docPropsVTypes"/>
</file>